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019F10DE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6F2768">
        <w:rPr>
          <w:rFonts w:asciiTheme="minorHAnsi" w:hAnsiTheme="minorHAnsi" w:cstheme="minorHAnsi"/>
          <w:b/>
          <w:iCs/>
        </w:rPr>
        <w:t>J</w:t>
      </w:r>
      <w:r w:rsidR="00D56477">
        <w:rPr>
          <w:rFonts w:asciiTheme="minorHAnsi" w:hAnsiTheme="minorHAnsi" w:cstheme="minorHAnsi"/>
          <w:b/>
          <w:iCs/>
        </w:rPr>
        <w:t>une 11</w:t>
      </w:r>
      <w:r w:rsidR="0058783E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6F2768">
        <w:rPr>
          <w:rFonts w:asciiTheme="minorHAnsi" w:hAnsiTheme="minorHAnsi" w:cstheme="minorHAnsi"/>
          <w:b/>
          <w:iCs/>
        </w:rPr>
        <w:t>6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5A17FD9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A91A6E" w:rsidRPr="002B2CE8">
          <w:rPr>
            <w:rStyle w:val="Hyperlink"/>
            <w:rFonts w:asciiTheme="minorHAnsi" w:hAnsiTheme="minorHAnsi" w:cstheme="minorHAnsi"/>
            <w:b/>
            <w:iCs/>
          </w:rPr>
          <w:t>https://us02web.zoom.us/meeting/register/TiCzAH5AQEKnsHGZWkpEKg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78ECD189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D56477">
        <w:rPr>
          <w:rFonts w:asciiTheme="minorHAnsi" w:eastAsia="Times New Roman" w:hAnsiTheme="minorHAnsi" w:cstheme="minorHAnsi"/>
          <w:color w:val="404040" w:themeColor="text1" w:themeTint="BF"/>
        </w:rPr>
        <w:t>May 14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6E868DEB" w:rsidR="007A2730" w:rsidRPr="006F2768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3F907656" w14:textId="11BCC0B7" w:rsidR="006F2768" w:rsidRPr="00055E56" w:rsidRDefault="006F2768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Guest Speaker Sen. </w:t>
      </w:r>
      <w:r w:rsidR="00D56477">
        <w:rPr>
          <w:rFonts w:asciiTheme="minorHAnsi" w:hAnsiTheme="minorHAnsi" w:cstheme="minorHAnsi"/>
          <w:color w:val="404040" w:themeColor="text1" w:themeTint="BF"/>
        </w:rPr>
        <w:t>John E. Sununu</w:t>
      </w:r>
    </w:p>
    <w:p w14:paraId="3D908661" w14:textId="1058D1E1" w:rsidR="00967004" w:rsidRDefault="009E670C" w:rsidP="006F2768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56D99C5E" w14:textId="1B49D2BF" w:rsidR="00D50264" w:rsidRPr="00D56477" w:rsidRDefault="0092299B" w:rsidP="00D5647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15AFA5DB" w14:textId="66515D02" w:rsidR="009D28CA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</w:t>
      </w:r>
      <w:r w:rsidR="00D56477">
        <w:rPr>
          <w:rFonts w:asciiTheme="minorHAnsi" w:eastAsia="Times New Roman" w:hAnsiTheme="minorHAnsi" w:cstheme="minorHAnsi"/>
          <w:color w:val="404040" w:themeColor="text1" w:themeTint="BF"/>
        </w:rPr>
        <w:t>tin 10 min.</w:t>
      </w:r>
    </w:p>
    <w:p w14:paraId="3C789292" w14:textId="0B456F4A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01CB3318" w14:textId="387EC1F7" w:rsidR="0028295D" w:rsidRDefault="0028295D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Member Benefits – Laurie 10 min.</w:t>
      </w:r>
    </w:p>
    <w:p w14:paraId="6AE20803" w14:textId="0A108CBD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A8F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295D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727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3C4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154EA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2768"/>
    <w:rsid w:val="006F530D"/>
    <w:rsid w:val="006F5AC0"/>
    <w:rsid w:val="006F7096"/>
    <w:rsid w:val="006F7AE8"/>
    <w:rsid w:val="00701573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4ADA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1A6E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0264"/>
    <w:rsid w:val="00D56477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iCzAH5AQEKnsHGZWkpE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398D4-9966-406C-8028-509CB7DFF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Rich Gulla</cp:lastModifiedBy>
  <cp:revision>3</cp:revision>
  <cp:lastPrinted>2026-01-08T15:13:00Z</cp:lastPrinted>
  <dcterms:created xsi:type="dcterms:W3CDTF">2026-05-29T14:11:00Z</dcterms:created>
  <dcterms:modified xsi:type="dcterms:W3CDTF">2026-06-0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